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323B4" w14:textId="385EEDC4" w:rsidR="00551078" w:rsidRDefault="00417DBB" w:rsidP="00417DBB">
      <w:pPr>
        <w:jc w:val="center"/>
      </w:pPr>
      <w:r w:rsidRPr="00742DFD">
        <w:rPr>
          <w:rFonts w:ascii="Times New Roman" w:hAnsi="Times New Roman" w:cs="Times New Roman"/>
          <w:noProof/>
        </w:rPr>
        <w:drawing>
          <wp:inline distT="0" distB="0" distL="0" distR="0" wp14:anchorId="498EAAF5" wp14:editId="55AF1253">
            <wp:extent cx="1282615" cy="1016541"/>
            <wp:effectExtent l="0" t="0" r="635" b="0"/>
            <wp:docPr id="1" name="Picture 1" descr="Image result for brac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rac university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6408" cy="10195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45C75" w14:textId="69EBCFB0" w:rsidR="00417DBB" w:rsidRDefault="00417DBB" w:rsidP="00417DBB"/>
    <w:p w14:paraId="16AF319F" w14:textId="710C6CAA" w:rsidR="00417DBB" w:rsidRDefault="00417DBB" w:rsidP="00417DBB">
      <w:pPr>
        <w:ind w:right="-52"/>
        <w:jc w:val="center"/>
        <w:rPr>
          <w:rFonts w:ascii="Times New Roman" w:hAnsi="Times New Roman" w:cs="Times New Roman"/>
          <w:b/>
          <w:bCs/>
        </w:rPr>
      </w:pPr>
      <w:r w:rsidRPr="00BF0414">
        <w:rPr>
          <w:rFonts w:ascii="Times New Roman" w:hAnsi="Times New Roman" w:cs="Times New Roman"/>
          <w:b/>
          <w:bCs/>
        </w:rPr>
        <w:t>HUM 10</w:t>
      </w:r>
      <w:r w:rsidR="007E3F36">
        <w:rPr>
          <w:rFonts w:ascii="Times New Roman" w:hAnsi="Times New Roman" w:cs="Times New Roman"/>
          <w:b/>
          <w:bCs/>
        </w:rPr>
        <w:t>1: WORLD CIVILIZATIONS AND CULTURES</w:t>
      </w:r>
    </w:p>
    <w:p w14:paraId="5A0F6B3D" w14:textId="21D39A5A" w:rsidR="00417DBB" w:rsidRPr="00257242" w:rsidRDefault="00417DBB" w:rsidP="00417DBB">
      <w:pPr>
        <w:ind w:right="-52"/>
        <w:jc w:val="center"/>
        <w:rPr>
          <w:rFonts w:ascii="Times New Roman" w:hAnsi="Times New Roman" w:cs="Times New Roman"/>
        </w:rPr>
      </w:pPr>
      <w:r w:rsidRPr="00257242">
        <w:rPr>
          <w:rFonts w:ascii="Times New Roman" w:hAnsi="Times New Roman" w:cs="Times New Roman"/>
        </w:rPr>
        <w:t>Weekly Worksheet #</w:t>
      </w:r>
      <w:r w:rsidR="00A27FF6">
        <w:rPr>
          <w:rFonts w:ascii="Times New Roman" w:hAnsi="Times New Roman" w:cs="Times New Roman"/>
        </w:rPr>
        <w:t>8</w:t>
      </w:r>
      <w:r w:rsidR="00866B5A">
        <w:rPr>
          <w:rFonts w:ascii="Times New Roman" w:hAnsi="Times New Roman" w:cs="Times New Roman"/>
        </w:rPr>
        <w:t xml:space="preserve"> (on </w:t>
      </w:r>
      <w:r w:rsidR="008C7D9A">
        <w:rPr>
          <w:rFonts w:ascii="Times New Roman" w:hAnsi="Times New Roman" w:cs="Times New Roman"/>
        </w:rPr>
        <w:t>Session 21</w:t>
      </w:r>
      <w:r w:rsidR="00866B5A">
        <w:rPr>
          <w:rFonts w:ascii="Times New Roman" w:hAnsi="Times New Roman" w:cs="Times New Roman"/>
        </w:rPr>
        <w:t>)</w:t>
      </w:r>
      <w:r w:rsidRPr="00257242">
        <w:rPr>
          <w:rFonts w:ascii="Times New Roman" w:hAnsi="Times New Roman" w:cs="Times New Roman"/>
        </w:rPr>
        <w:t xml:space="preserve"> </w:t>
      </w:r>
    </w:p>
    <w:p w14:paraId="7A5B4DBC" w14:textId="4448B914" w:rsidR="00B53EA8" w:rsidRDefault="00B11F25" w:rsidP="00B53EA8">
      <w:pPr>
        <w:ind w:right="-5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ring 2022</w:t>
      </w:r>
    </w:p>
    <w:p w14:paraId="168B9551" w14:textId="47310CD3" w:rsidR="00417DBB" w:rsidRDefault="00417DBB" w:rsidP="007F2DFF">
      <w:pPr>
        <w:ind w:right="-52"/>
        <w:jc w:val="center"/>
        <w:rPr>
          <w:rFonts w:ascii="Times New Roman" w:hAnsi="Times New Roman" w:cs="Times New Roman"/>
        </w:rPr>
      </w:pPr>
    </w:p>
    <w:p w14:paraId="3FC5E414" w14:textId="47BC2653" w:rsidR="00180D13" w:rsidRDefault="00180D13" w:rsidP="00180D13">
      <w:pPr>
        <w:ind w:right="-5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rt 1</w:t>
      </w:r>
    </w:p>
    <w:p w14:paraId="181708EF" w14:textId="77777777" w:rsidR="00180D13" w:rsidRPr="00180D13" w:rsidRDefault="00180D13" w:rsidP="00180D13">
      <w:pPr>
        <w:ind w:right="-52"/>
        <w:rPr>
          <w:rFonts w:ascii="Times New Roman" w:hAnsi="Times New Roman" w:cs="Times New Roman"/>
          <w:b/>
          <w:bCs/>
        </w:rPr>
      </w:pPr>
    </w:p>
    <w:p w14:paraId="7C855B9B" w14:textId="77777777" w:rsidR="00417DBB" w:rsidRPr="00417DBB" w:rsidRDefault="00417DBB" w:rsidP="007E3F36">
      <w:pPr>
        <w:pStyle w:val="NoSpacing"/>
        <w:numPr>
          <w:ilvl w:val="0"/>
          <w:numId w:val="1"/>
        </w:numPr>
        <w:ind w:left="426"/>
        <w:rPr>
          <w:rFonts w:ascii="Times New Roman" w:hAnsi="Times New Roman" w:cs="Times New Roman"/>
          <w:b/>
          <w:bCs/>
        </w:rPr>
      </w:pPr>
      <w:r w:rsidRPr="00417DBB">
        <w:rPr>
          <w:rFonts w:ascii="Times New Roman" w:hAnsi="Times New Roman" w:cs="Times New Roman"/>
          <w:b/>
          <w:bCs/>
        </w:rPr>
        <w:t>Multiple Choice:</w:t>
      </w:r>
    </w:p>
    <w:p w14:paraId="2318531B" w14:textId="77777777" w:rsidR="00417DBB" w:rsidRPr="00417DBB" w:rsidRDefault="00417DBB" w:rsidP="007E3F36">
      <w:pPr>
        <w:pStyle w:val="NoSpacing"/>
        <w:rPr>
          <w:rFonts w:ascii="Times New Roman" w:hAnsi="Times New Roman" w:cs="Times New Roman"/>
        </w:rPr>
      </w:pPr>
    </w:p>
    <w:p w14:paraId="7738E7C8" w14:textId="04244EB5" w:rsidR="00417DBB" w:rsidRDefault="00C038A3" w:rsidP="007E3F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9F7CE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Persian Empire connected </w:t>
      </w:r>
      <w:r w:rsidR="005270F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9F7CE7">
        <w:rPr>
          <w:rFonts w:ascii="Times New Roman" w:hAnsi="Times New Roman" w:cs="Times New Roman"/>
          <w:color w:val="000000" w:themeColor="text1"/>
          <w:sz w:val="22"/>
          <w:szCs w:val="22"/>
        </w:rPr>
        <w:t>Mediterranean with the heart of which continent</w:t>
      </w:r>
      <w:r w:rsidR="00417DBB" w:rsidRPr="00417DBB">
        <w:rPr>
          <w:rFonts w:ascii="Times New Roman" w:hAnsi="Times New Roman" w:cs="Times New Roman"/>
          <w:sz w:val="22"/>
          <w:szCs w:val="22"/>
        </w:rPr>
        <w:t xml:space="preserve">? </w:t>
      </w:r>
    </w:p>
    <w:p w14:paraId="569F038A" w14:textId="5C21ED1B" w:rsidR="007E3F36" w:rsidRDefault="009F7CE7" w:rsidP="007E3F3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North America</w:t>
      </w:r>
      <w:r w:rsidR="007E3F3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; (b)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Asia</w:t>
      </w:r>
      <w:r w:rsidR="007E3F3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; (c) </w:t>
      </w:r>
      <w:r w:rsidR="004123FA">
        <w:rPr>
          <w:rFonts w:ascii="Times New Roman" w:hAnsi="Times New Roman" w:cs="Times New Roman"/>
          <w:color w:val="000000" w:themeColor="text1"/>
          <w:sz w:val="22"/>
          <w:szCs w:val="22"/>
        </w:rPr>
        <w:t>Europe</w:t>
      </w:r>
      <w:r w:rsidR="007E3F3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; (d)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South America</w:t>
      </w:r>
      <w:r w:rsidR="007E3F3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; (e) </w:t>
      </w:r>
      <w:r w:rsidR="00CE279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None of the above. </w:t>
      </w:r>
    </w:p>
    <w:p w14:paraId="492B63AC" w14:textId="7D7E4F6C" w:rsidR="005E6629" w:rsidRPr="005E6629" w:rsidRDefault="005E6629" w:rsidP="005E6629">
      <w:pPr>
        <w:ind w:left="108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960988">
        <w:rPr>
          <w:rFonts w:ascii="Times New Roman" w:hAnsi="Times New Roman" w:cs="Times New Roman"/>
          <w:b/>
          <w:bCs/>
          <w:sz w:val="22"/>
          <w:szCs w:val="22"/>
          <w:u w:val="single"/>
        </w:rPr>
        <w:t>ANS:</w:t>
      </w:r>
      <w:r>
        <w:rPr>
          <w:rFonts w:ascii="Times New Roman" w:hAnsi="Times New Roman" w:cs="Times New Roman"/>
          <w:sz w:val="22"/>
          <w:szCs w:val="22"/>
        </w:rPr>
        <w:t xml:space="preserve"> (</w:t>
      </w:r>
      <w:r w:rsidR="00CD1852">
        <w:rPr>
          <w:rFonts w:ascii="Times New Roman" w:hAnsi="Times New Roman" w:cs="Times New Roman"/>
          <w:sz w:val="22"/>
          <w:szCs w:val="22"/>
        </w:rPr>
        <w:t>b</w:t>
      </w:r>
      <w:r>
        <w:rPr>
          <w:rFonts w:ascii="Times New Roman" w:hAnsi="Times New Roman" w:cs="Times New Roman"/>
          <w:sz w:val="22"/>
          <w:szCs w:val="22"/>
        </w:rPr>
        <w:t>)</w:t>
      </w:r>
      <w:r w:rsidR="00EF3F7D">
        <w:rPr>
          <w:rFonts w:ascii="Times New Roman" w:hAnsi="Times New Roman" w:cs="Times New Roman"/>
          <w:sz w:val="22"/>
          <w:szCs w:val="22"/>
        </w:rPr>
        <w:t xml:space="preserve"> </w:t>
      </w:r>
      <w:r w:rsidR="00CD1852">
        <w:rPr>
          <w:rFonts w:ascii="Times New Roman" w:hAnsi="Times New Roman" w:cs="Times New Roman"/>
          <w:sz w:val="22"/>
          <w:szCs w:val="22"/>
        </w:rPr>
        <w:t>Asia</w:t>
      </w:r>
    </w:p>
    <w:p w14:paraId="5CDA6763" w14:textId="77777777" w:rsidR="007E3F36" w:rsidRDefault="007E3F36" w:rsidP="007E3F36">
      <w:pPr>
        <w:pStyle w:val="ListParagraph"/>
        <w:ind w:left="1080"/>
        <w:rPr>
          <w:rFonts w:ascii="Times New Roman" w:hAnsi="Times New Roman" w:cs="Times New Roman"/>
          <w:sz w:val="22"/>
          <w:szCs w:val="22"/>
        </w:rPr>
      </w:pPr>
    </w:p>
    <w:p w14:paraId="7CEF3190" w14:textId="20A91D1C" w:rsidR="007E3F36" w:rsidRDefault="005270F0" w:rsidP="007E3F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he a</w:t>
      </w:r>
      <w:r w:rsidR="009F7CE7">
        <w:rPr>
          <w:rFonts w:ascii="Times New Roman" w:hAnsi="Times New Roman" w:cs="Times New Roman"/>
          <w:sz w:val="22"/>
          <w:szCs w:val="22"/>
        </w:rPr>
        <w:t>dvent of Hellenistic cultures throughout Afro-Eurasia happened due to which of the following individual</w:t>
      </w:r>
      <w:r w:rsidR="004123FA">
        <w:rPr>
          <w:rFonts w:ascii="Times New Roman" w:hAnsi="Times New Roman" w:cs="Times New Roman"/>
          <w:sz w:val="22"/>
          <w:szCs w:val="22"/>
        </w:rPr>
        <w:t xml:space="preserve">: </w:t>
      </w:r>
      <w:r w:rsidR="00CE279F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28D450B" w14:textId="6C0D8FB5" w:rsidR="00420EB7" w:rsidRDefault="009F7CE7" w:rsidP="00420EB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lexander the great</w:t>
      </w:r>
      <w:r w:rsidR="00420EB7" w:rsidRPr="00420EB7">
        <w:rPr>
          <w:rFonts w:ascii="Times New Roman" w:hAnsi="Times New Roman" w:cs="Times New Roman"/>
          <w:sz w:val="22"/>
          <w:szCs w:val="22"/>
        </w:rPr>
        <w:t xml:space="preserve">; (b) </w:t>
      </w:r>
      <w:r>
        <w:rPr>
          <w:rFonts w:ascii="Times New Roman" w:hAnsi="Times New Roman" w:cs="Times New Roman"/>
          <w:sz w:val="22"/>
          <w:szCs w:val="22"/>
        </w:rPr>
        <w:t>Cyrus the great</w:t>
      </w:r>
      <w:r w:rsidR="00420EB7" w:rsidRPr="00420EB7">
        <w:rPr>
          <w:rFonts w:ascii="Times New Roman" w:hAnsi="Times New Roman" w:cs="Times New Roman"/>
          <w:sz w:val="22"/>
          <w:szCs w:val="22"/>
        </w:rPr>
        <w:t xml:space="preserve">; (c) </w:t>
      </w:r>
      <w:r>
        <w:rPr>
          <w:rFonts w:ascii="Times New Roman" w:hAnsi="Times New Roman" w:cs="Times New Roman"/>
          <w:sz w:val="22"/>
          <w:szCs w:val="22"/>
        </w:rPr>
        <w:t>Babur</w:t>
      </w:r>
      <w:r w:rsidR="00420EB7" w:rsidRPr="00420EB7">
        <w:rPr>
          <w:rFonts w:ascii="Times New Roman" w:hAnsi="Times New Roman" w:cs="Times New Roman"/>
          <w:sz w:val="22"/>
          <w:szCs w:val="22"/>
        </w:rPr>
        <w:t>; (d)</w:t>
      </w:r>
      <w:r w:rsidR="0080539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Ashoka</w:t>
      </w:r>
      <w:r w:rsidR="00420EB7" w:rsidRPr="00420EB7">
        <w:rPr>
          <w:rFonts w:ascii="Times New Roman" w:hAnsi="Times New Roman" w:cs="Times New Roman"/>
          <w:sz w:val="22"/>
          <w:szCs w:val="22"/>
        </w:rPr>
        <w:t>; (</w:t>
      </w:r>
      <w:r w:rsidR="004123FA">
        <w:rPr>
          <w:rFonts w:ascii="Times New Roman" w:hAnsi="Times New Roman" w:cs="Times New Roman"/>
          <w:sz w:val="22"/>
          <w:szCs w:val="22"/>
        </w:rPr>
        <w:t>e</w:t>
      </w:r>
      <w:r w:rsidR="00420EB7" w:rsidRPr="00420EB7">
        <w:rPr>
          <w:rFonts w:ascii="Times New Roman" w:hAnsi="Times New Roman" w:cs="Times New Roman"/>
          <w:sz w:val="22"/>
          <w:szCs w:val="22"/>
        </w:rPr>
        <w:t xml:space="preserve">) </w:t>
      </w:r>
      <w:r w:rsidR="004123FA">
        <w:rPr>
          <w:rFonts w:ascii="Times New Roman" w:hAnsi="Times New Roman" w:cs="Times New Roman"/>
          <w:sz w:val="22"/>
          <w:szCs w:val="22"/>
        </w:rPr>
        <w:t>Both a and b</w:t>
      </w:r>
    </w:p>
    <w:p w14:paraId="630FADEC" w14:textId="49B49AEA" w:rsidR="00922912" w:rsidRPr="00922912" w:rsidRDefault="00922912" w:rsidP="00922912">
      <w:pPr>
        <w:ind w:left="1080"/>
        <w:rPr>
          <w:rFonts w:ascii="Times New Roman" w:hAnsi="Times New Roman" w:cs="Times New Roman"/>
          <w:sz w:val="22"/>
          <w:szCs w:val="22"/>
        </w:rPr>
      </w:pPr>
      <w:r w:rsidRPr="00960988">
        <w:rPr>
          <w:rFonts w:ascii="Times New Roman" w:hAnsi="Times New Roman" w:cs="Times New Roman"/>
          <w:b/>
          <w:bCs/>
          <w:sz w:val="22"/>
          <w:szCs w:val="22"/>
          <w:u w:val="single"/>
        </w:rPr>
        <w:t>ANS:</w:t>
      </w:r>
      <w:r>
        <w:rPr>
          <w:rFonts w:ascii="Times New Roman" w:hAnsi="Times New Roman" w:cs="Times New Roman"/>
          <w:sz w:val="22"/>
          <w:szCs w:val="22"/>
        </w:rPr>
        <w:t xml:space="preserve"> (</w:t>
      </w:r>
      <w:r w:rsidR="00FE5968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)</w:t>
      </w:r>
      <w:r w:rsidR="00960988">
        <w:rPr>
          <w:rFonts w:ascii="Times New Roman" w:hAnsi="Times New Roman" w:cs="Times New Roman"/>
          <w:sz w:val="22"/>
          <w:szCs w:val="22"/>
        </w:rPr>
        <w:t xml:space="preserve"> </w:t>
      </w:r>
      <w:r w:rsidR="00FE5968">
        <w:rPr>
          <w:rFonts w:ascii="Times New Roman" w:hAnsi="Times New Roman" w:cs="Times New Roman"/>
          <w:sz w:val="22"/>
          <w:szCs w:val="22"/>
        </w:rPr>
        <w:t>Alexander the great</w:t>
      </w:r>
    </w:p>
    <w:p w14:paraId="54D4DA2B" w14:textId="77777777" w:rsidR="00420EB7" w:rsidRPr="00420EB7" w:rsidRDefault="00420EB7" w:rsidP="00420EB7">
      <w:pPr>
        <w:pStyle w:val="ListParagraph"/>
        <w:ind w:left="1440"/>
        <w:rPr>
          <w:rFonts w:ascii="Times New Roman" w:hAnsi="Times New Roman" w:cs="Times New Roman"/>
          <w:sz w:val="22"/>
          <w:szCs w:val="22"/>
        </w:rPr>
      </w:pPr>
    </w:p>
    <w:p w14:paraId="38DA93D2" w14:textId="3D43F1D8" w:rsidR="007E3F36" w:rsidRDefault="009F7CE7" w:rsidP="00420E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hich of the following items available in Western Xinjiang province were highly</w:t>
      </w:r>
      <w:r w:rsidR="005270F0">
        <w:rPr>
          <w:rFonts w:ascii="Times New Roman" w:hAnsi="Times New Roman" w:cs="Times New Roman"/>
          <w:sz w:val="22"/>
          <w:szCs w:val="22"/>
        </w:rPr>
        <w:t>-</w:t>
      </w:r>
      <w:r>
        <w:rPr>
          <w:rFonts w:ascii="Times New Roman" w:hAnsi="Times New Roman" w:cs="Times New Roman"/>
          <w:sz w:val="22"/>
          <w:szCs w:val="22"/>
        </w:rPr>
        <w:t xml:space="preserve">priced by </w:t>
      </w:r>
      <w:r w:rsidR="005270F0">
        <w:rPr>
          <w:rFonts w:ascii="Times New Roman" w:hAnsi="Times New Roman" w:cs="Times New Roman"/>
          <w:sz w:val="22"/>
          <w:szCs w:val="22"/>
        </w:rPr>
        <w:t xml:space="preserve">the </w:t>
      </w:r>
      <w:r>
        <w:rPr>
          <w:rFonts w:ascii="Times New Roman" w:hAnsi="Times New Roman" w:cs="Times New Roman"/>
          <w:sz w:val="22"/>
          <w:szCs w:val="22"/>
        </w:rPr>
        <w:t>Han Empire of China</w:t>
      </w:r>
      <w:r w:rsidR="00420EB7" w:rsidRPr="00420EB7">
        <w:rPr>
          <w:rFonts w:ascii="Times New Roman" w:hAnsi="Times New Roman" w:cs="Times New Roman"/>
          <w:sz w:val="22"/>
          <w:szCs w:val="22"/>
        </w:rPr>
        <w:t>?</w:t>
      </w:r>
    </w:p>
    <w:p w14:paraId="0AAFB4AD" w14:textId="404DAF99" w:rsidR="00420EB7" w:rsidRDefault="009F7CE7" w:rsidP="00420EB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heep</w:t>
      </w:r>
      <w:r w:rsidR="00420EB7" w:rsidRPr="00420EB7">
        <w:rPr>
          <w:rFonts w:ascii="Times New Roman" w:hAnsi="Times New Roman" w:cs="Times New Roman"/>
          <w:sz w:val="22"/>
          <w:szCs w:val="22"/>
        </w:rPr>
        <w:t>; (b)</w:t>
      </w:r>
      <w:r w:rsidR="0080539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Silk</w:t>
      </w:r>
      <w:r w:rsidR="00420EB7" w:rsidRPr="00420EB7">
        <w:rPr>
          <w:rFonts w:ascii="Times New Roman" w:hAnsi="Times New Roman" w:cs="Times New Roman"/>
          <w:sz w:val="22"/>
          <w:szCs w:val="22"/>
        </w:rPr>
        <w:t xml:space="preserve">; (c) </w:t>
      </w:r>
      <w:r>
        <w:rPr>
          <w:rFonts w:ascii="Times New Roman" w:hAnsi="Times New Roman" w:cs="Times New Roman"/>
          <w:sz w:val="22"/>
          <w:szCs w:val="22"/>
        </w:rPr>
        <w:t>Dye</w:t>
      </w:r>
      <w:r w:rsidR="00420EB7">
        <w:rPr>
          <w:rFonts w:ascii="Times New Roman" w:hAnsi="Times New Roman" w:cs="Times New Roman"/>
          <w:sz w:val="22"/>
          <w:szCs w:val="22"/>
        </w:rPr>
        <w:t>; (d)</w:t>
      </w:r>
      <w:r w:rsidR="003F0E97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Silver</w:t>
      </w:r>
      <w:r w:rsidR="00420EB7">
        <w:rPr>
          <w:rFonts w:ascii="Times New Roman" w:hAnsi="Times New Roman" w:cs="Times New Roman"/>
          <w:sz w:val="22"/>
          <w:szCs w:val="22"/>
        </w:rPr>
        <w:t>;</w:t>
      </w:r>
      <w:r w:rsidR="006D7ED9">
        <w:rPr>
          <w:rFonts w:ascii="Times New Roman" w:hAnsi="Times New Roman" w:cs="Times New Roman"/>
          <w:sz w:val="22"/>
          <w:szCs w:val="22"/>
        </w:rPr>
        <w:t xml:space="preserve"> </w:t>
      </w:r>
      <w:r w:rsidR="00420EB7">
        <w:rPr>
          <w:rFonts w:ascii="Times New Roman" w:hAnsi="Times New Roman" w:cs="Times New Roman"/>
          <w:sz w:val="22"/>
          <w:szCs w:val="22"/>
        </w:rPr>
        <w:t xml:space="preserve">(e) </w:t>
      </w:r>
      <w:r>
        <w:rPr>
          <w:rFonts w:ascii="Times New Roman" w:hAnsi="Times New Roman" w:cs="Times New Roman"/>
          <w:sz w:val="22"/>
          <w:szCs w:val="22"/>
        </w:rPr>
        <w:t>Horses</w:t>
      </w:r>
      <w:r w:rsidR="00420EB7" w:rsidRPr="00420EB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5EEE638" w14:textId="5B49F8D2" w:rsidR="005E6629" w:rsidRPr="005E6629" w:rsidRDefault="005E6629" w:rsidP="005E6629">
      <w:pPr>
        <w:ind w:left="1080"/>
        <w:rPr>
          <w:rFonts w:ascii="Times New Roman" w:hAnsi="Times New Roman" w:cs="Times New Roman"/>
          <w:sz w:val="22"/>
          <w:szCs w:val="22"/>
        </w:rPr>
      </w:pPr>
      <w:r w:rsidRPr="00960988">
        <w:rPr>
          <w:rFonts w:ascii="Times New Roman" w:hAnsi="Times New Roman" w:cs="Times New Roman"/>
          <w:b/>
          <w:bCs/>
          <w:sz w:val="22"/>
          <w:szCs w:val="22"/>
          <w:u w:val="single"/>
        </w:rPr>
        <w:t>ANS:</w:t>
      </w:r>
      <w:r>
        <w:rPr>
          <w:rFonts w:ascii="Times New Roman" w:hAnsi="Times New Roman" w:cs="Times New Roman"/>
          <w:sz w:val="22"/>
          <w:szCs w:val="22"/>
        </w:rPr>
        <w:t xml:space="preserve"> (</w:t>
      </w:r>
      <w:r w:rsidR="00023467">
        <w:rPr>
          <w:rFonts w:ascii="Times New Roman" w:hAnsi="Times New Roman" w:cs="Times New Roman"/>
          <w:sz w:val="22"/>
          <w:szCs w:val="22"/>
        </w:rPr>
        <w:t>b</w:t>
      </w:r>
      <w:r>
        <w:rPr>
          <w:rFonts w:ascii="Times New Roman" w:hAnsi="Times New Roman" w:cs="Times New Roman"/>
          <w:sz w:val="22"/>
          <w:szCs w:val="22"/>
        </w:rPr>
        <w:t>)</w:t>
      </w:r>
      <w:r w:rsidR="00023467">
        <w:rPr>
          <w:rFonts w:ascii="Times New Roman" w:hAnsi="Times New Roman" w:cs="Times New Roman"/>
          <w:sz w:val="22"/>
          <w:szCs w:val="22"/>
        </w:rPr>
        <w:t xml:space="preserve"> Silk</w:t>
      </w:r>
    </w:p>
    <w:p w14:paraId="6DBB132B" w14:textId="77777777" w:rsidR="00420EB7" w:rsidRPr="00420EB7" w:rsidRDefault="00420EB7" w:rsidP="00420EB7">
      <w:pPr>
        <w:ind w:left="720"/>
        <w:rPr>
          <w:rFonts w:ascii="Times New Roman" w:hAnsi="Times New Roman" w:cs="Times New Roman"/>
          <w:sz w:val="22"/>
          <w:szCs w:val="22"/>
        </w:rPr>
      </w:pPr>
    </w:p>
    <w:p w14:paraId="1F47E526" w14:textId="0AC671AF" w:rsidR="00420EB7" w:rsidRDefault="009F7CE7" w:rsidP="00420E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Which area acted as the </w:t>
      </w:r>
      <w:r w:rsidR="00D63F9D">
        <w:rPr>
          <w:rFonts w:ascii="Times New Roman" w:hAnsi="Times New Roman" w:cs="Times New Roman"/>
          <w:sz w:val="22"/>
          <w:szCs w:val="22"/>
        </w:rPr>
        <w:t>intermediary port between Mesopotamia and farther reaches of the northwest Indian Ocean</w:t>
      </w:r>
      <w:r w:rsidR="0080539C">
        <w:rPr>
          <w:rFonts w:ascii="Times New Roman" w:hAnsi="Times New Roman" w:cs="Times New Roman"/>
          <w:sz w:val="22"/>
          <w:szCs w:val="22"/>
        </w:rPr>
        <w:t>?</w:t>
      </w:r>
      <w:r w:rsidR="003F0E9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5C6E3483" w14:textId="034A216A" w:rsidR="00420EB7" w:rsidRDefault="00D63F9D" w:rsidP="00420EB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ilmun</w:t>
      </w:r>
      <w:r w:rsidR="00420EB7">
        <w:rPr>
          <w:rFonts w:ascii="Times New Roman" w:hAnsi="Times New Roman" w:cs="Times New Roman"/>
          <w:sz w:val="22"/>
          <w:szCs w:val="22"/>
        </w:rPr>
        <w:t xml:space="preserve">; (b) </w:t>
      </w:r>
      <w:r>
        <w:rPr>
          <w:rFonts w:ascii="Times New Roman" w:hAnsi="Times New Roman" w:cs="Times New Roman"/>
          <w:sz w:val="22"/>
          <w:szCs w:val="22"/>
        </w:rPr>
        <w:t>Sumer</w:t>
      </w:r>
      <w:r w:rsidR="00420EB7">
        <w:rPr>
          <w:rFonts w:ascii="Times New Roman" w:hAnsi="Times New Roman" w:cs="Times New Roman"/>
          <w:sz w:val="22"/>
          <w:szCs w:val="22"/>
        </w:rPr>
        <w:t xml:space="preserve"> (</w:t>
      </w:r>
      <w:r w:rsidR="009E53E6">
        <w:rPr>
          <w:rFonts w:ascii="Times New Roman" w:hAnsi="Times New Roman" w:cs="Times New Roman"/>
          <w:sz w:val="22"/>
          <w:szCs w:val="22"/>
        </w:rPr>
        <w:t xml:space="preserve">c) </w:t>
      </w:r>
      <w:proofErr w:type="spellStart"/>
      <w:r>
        <w:rPr>
          <w:rFonts w:ascii="Times New Roman" w:hAnsi="Times New Roman" w:cs="Times New Roman"/>
          <w:sz w:val="22"/>
          <w:szCs w:val="22"/>
        </w:rPr>
        <w:t>Masulipatnam</w:t>
      </w:r>
      <w:proofErr w:type="spellEnd"/>
      <w:r w:rsidR="009E53E6">
        <w:rPr>
          <w:rFonts w:ascii="Times New Roman" w:hAnsi="Times New Roman" w:cs="Times New Roman"/>
          <w:sz w:val="22"/>
          <w:szCs w:val="22"/>
        </w:rPr>
        <w:t xml:space="preserve">; (d) </w:t>
      </w:r>
      <w:r>
        <w:rPr>
          <w:rFonts w:ascii="Times New Roman" w:hAnsi="Times New Roman" w:cs="Times New Roman"/>
          <w:sz w:val="22"/>
          <w:szCs w:val="22"/>
        </w:rPr>
        <w:t>Alexandria</w:t>
      </w:r>
      <w:r w:rsidR="00EB09AA">
        <w:rPr>
          <w:rFonts w:ascii="Times New Roman" w:hAnsi="Times New Roman" w:cs="Times New Roman"/>
          <w:sz w:val="22"/>
          <w:szCs w:val="22"/>
        </w:rPr>
        <w:t xml:space="preserve"> (e) </w:t>
      </w:r>
      <w:proofErr w:type="spellStart"/>
      <w:r>
        <w:rPr>
          <w:rFonts w:ascii="Times New Roman" w:hAnsi="Times New Roman" w:cs="Times New Roman"/>
          <w:sz w:val="22"/>
          <w:szCs w:val="22"/>
        </w:rPr>
        <w:t>Aazimpur</w:t>
      </w:r>
      <w:proofErr w:type="spellEnd"/>
    </w:p>
    <w:p w14:paraId="1CE1F1F6" w14:textId="2489FE2D" w:rsidR="005E6629" w:rsidRPr="005E6629" w:rsidRDefault="005E6629" w:rsidP="005E6629">
      <w:pPr>
        <w:ind w:left="1080"/>
        <w:rPr>
          <w:rFonts w:ascii="Times New Roman" w:hAnsi="Times New Roman" w:cs="Times New Roman"/>
          <w:sz w:val="22"/>
          <w:szCs w:val="22"/>
        </w:rPr>
      </w:pPr>
      <w:r w:rsidRPr="00960988">
        <w:rPr>
          <w:rFonts w:ascii="Times New Roman" w:hAnsi="Times New Roman" w:cs="Times New Roman"/>
          <w:b/>
          <w:bCs/>
          <w:sz w:val="22"/>
          <w:szCs w:val="22"/>
          <w:u w:val="single"/>
        </w:rPr>
        <w:t>ANS:</w:t>
      </w:r>
      <w:r>
        <w:rPr>
          <w:rFonts w:ascii="Times New Roman" w:hAnsi="Times New Roman" w:cs="Times New Roman"/>
          <w:sz w:val="22"/>
          <w:szCs w:val="22"/>
        </w:rPr>
        <w:t xml:space="preserve"> (</w:t>
      </w:r>
      <w:r w:rsidR="004D1E4C">
        <w:rPr>
          <w:rFonts w:ascii="Times New Roman" w:hAnsi="Times New Roman" w:cs="Times New Roman"/>
          <w:sz w:val="22"/>
          <w:szCs w:val="22"/>
        </w:rPr>
        <w:t>a</w:t>
      </w:r>
      <w:r>
        <w:rPr>
          <w:rFonts w:ascii="Times New Roman" w:hAnsi="Times New Roman" w:cs="Times New Roman"/>
          <w:sz w:val="22"/>
          <w:szCs w:val="22"/>
        </w:rPr>
        <w:t>)</w:t>
      </w:r>
      <w:r w:rsidR="004D1E4C">
        <w:rPr>
          <w:rFonts w:ascii="Times New Roman" w:hAnsi="Times New Roman" w:cs="Times New Roman"/>
          <w:sz w:val="22"/>
          <w:szCs w:val="22"/>
        </w:rPr>
        <w:t xml:space="preserve"> Dilmun</w:t>
      </w:r>
    </w:p>
    <w:p w14:paraId="1D0546B1" w14:textId="77777777" w:rsidR="00EA3C55" w:rsidRDefault="00EA3C55" w:rsidP="00420EB7">
      <w:pPr>
        <w:rPr>
          <w:rFonts w:ascii="Times New Roman" w:hAnsi="Times New Roman" w:cs="Times New Roman"/>
          <w:sz w:val="22"/>
          <w:szCs w:val="22"/>
        </w:rPr>
      </w:pPr>
    </w:p>
    <w:p w14:paraId="75DD756F" w14:textId="77777777" w:rsidR="00417DBB" w:rsidRPr="00417DBB" w:rsidRDefault="00417DBB" w:rsidP="007E3F3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417DBB">
        <w:rPr>
          <w:rFonts w:ascii="Times New Roman" w:hAnsi="Times New Roman" w:cs="Times New Roman"/>
          <w:b/>
          <w:bCs/>
        </w:rPr>
        <w:t>True/False:</w:t>
      </w:r>
    </w:p>
    <w:p w14:paraId="4BEF0E06" w14:textId="77777777" w:rsidR="00417DBB" w:rsidRPr="00417DBB" w:rsidRDefault="00417DBB" w:rsidP="007E3F36">
      <w:pPr>
        <w:pStyle w:val="NoSpacing"/>
        <w:rPr>
          <w:rFonts w:ascii="Times New Roman" w:hAnsi="Times New Roman" w:cs="Times New Roman"/>
          <w:b/>
          <w:bCs/>
        </w:rPr>
      </w:pPr>
    </w:p>
    <w:p w14:paraId="2CF9C8D5" w14:textId="50511B9A" w:rsidR="00417DBB" w:rsidRPr="00417DBB" w:rsidRDefault="006A3828" w:rsidP="007E3F36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appan goods that reached the Gul</w:t>
      </w:r>
      <w:r w:rsidR="005270F0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 xml:space="preserve"> included pots that probably carried ghee or clarified butter, ritual axe blades along with other items</w:t>
      </w:r>
      <w:r w:rsidR="00417DBB" w:rsidRPr="00417DBB">
        <w:rPr>
          <w:rFonts w:ascii="Times New Roman" w:hAnsi="Times New Roman" w:cs="Times New Roman"/>
        </w:rPr>
        <w:t xml:space="preserve">: </w:t>
      </w:r>
      <w:r w:rsidR="00D54601">
        <w:rPr>
          <w:rFonts w:ascii="Times New Roman" w:hAnsi="Times New Roman" w:cs="Times New Roman"/>
        </w:rPr>
        <w:t xml:space="preserve">    </w:t>
      </w:r>
      <w:r w:rsidR="00D54601">
        <w:rPr>
          <w:rFonts w:ascii="Times New Roman" w:hAnsi="Times New Roman" w:cs="Times New Roman"/>
        </w:rPr>
        <w:tab/>
      </w:r>
      <w:r w:rsidR="005D08E0" w:rsidRPr="005D08E0">
        <w:rPr>
          <w:rFonts w:ascii="Times New Roman" w:hAnsi="Times New Roman" w:cs="Times New Roman"/>
          <w:b/>
          <w:bCs/>
          <w:u w:val="single"/>
        </w:rPr>
        <w:t>TRUE</w:t>
      </w:r>
    </w:p>
    <w:p w14:paraId="059A6641" w14:textId="41BC6638" w:rsidR="00417DBB" w:rsidRPr="00417DBB" w:rsidRDefault="007F00EA" w:rsidP="007E3F36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lagasy is an Austronesian language with Bantu origins</w:t>
      </w:r>
      <w:r w:rsidR="00CF4FDC">
        <w:rPr>
          <w:rFonts w:ascii="Times New Roman" w:hAnsi="Times New Roman" w:cs="Times New Roman"/>
        </w:rPr>
        <w:t xml:space="preserve">: </w:t>
      </w:r>
      <w:r w:rsidR="00467F92">
        <w:rPr>
          <w:rFonts w:ascii="Times New Roman" w:hAnsi="Times New Roman" w:cs="Times New Roman"/>
        </w:rPr>
        <w:t xml:space="preserve">   </w:t>
      </w:r>
      <w:r w:rsidR="00467F92">
        <w:rPr>
          <w:rFonts w:ascii="Times New Roman" w:hAnsi="Times New Roman" w:cs="Times New Roman"/>
        </w:rPr>
        <w:tab/>
      </w:r>
      <w:r w:rsidR="00D54601" w:rsidRPr="00D54601">
        <w:rPr>
          <w:rFonts w:ascii="Times New Roman" w:hAnsi="Times New Roman" w:cs="Times New Roman"/>
          <w:b/>
          <w:bCs/>
          <w:u w:val="single"/>
        </w:rPr>
        <w:t>TRUE</w:t>
      </w:r>
    </w:p>
    <w:p w14:paraId="109F5BEB" w14:textId="4C960BC1" w:rsidR="009E53E6" w:rsidRDefault="009E53E6" w:rsidP="009E53E6">
      <w:pPr>
        <w:pStyle w:val="NoSpacing"/>
        <w:rPr>
          <w:rFonts w:ascii="Times New Roman" w:hAnsi="Times New Roman" w:cs="Times New Roman"/>
        </w:rPr>
      </w:pPr>
    </w:p>
    <w:p w14:paraId="43EA2E03" w14:textId="13BF1769" w:rsidR="00417DBB" w:rsidRPr="00417DBB" w:rsidRDefault="00417DBB" w:rsidP="007E3F36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417DBB">
        <w:rPr>
          <w:rFonts w:ascii="Times New Roman" w:hAnsi="Times New Roman" w:cs="Times New Roman"/>
          <w:b/>
          <w:bCs/>
        </w:rPr>
        <w:t>Definitions</w:t>
      </w:r>
      <w:r w:rsidR="009E53E6">
        <w:rPr>
          <w:rFonts w:ascii="Times New Roman" w:hAnsi="Times New Roman" w:cs="Times New Roman"/>
          <w:b/>
          <w:bCs/>
        </w:rPr>
        <w:t>/Identifications</w:t>
      </w:r>
      <w:r w:rsidR="007F2DFF">
        <w:rPr>
          <w:rFonts w:ascii="Times New Roman" w:hAnsi="Times New Roman" w:cs="Times New Roman"/>
          <w:b/>
          <w:bCs/>
        </w:rPr>
        <w:t xml:space="preserve"> (1 or 2 sentence</w:t>
      </w:r>
      <w:r w:rsidR="007750CC">
        <w:rPr>
          <w:rFonts w:ascii="Times New Roman" w:hAnsi="Times New Roman" w:cs="Times New Roman"/>
          <w:b/>
          <w:bCs/>
        </w:rPr>
        <w:t>s</w:t>
      </w:r>
      <w:r w:rsidR="007F2DFF">
        <w:rPr>
          <w:rFonts w:ascii="Times New Roman" w:hAnsi="Times New Roman" w:cs="Times New Roman"/>
          <w:b/>
          <w:bCs/>
        </w:rPr>
        <w:t>)</w:t>
      </w:r>
      <w:r w:rsidRPr="00417DBB">
        <w:rPr>
          <w:rFonts w:ascii="Times New Roman" w:hAnsi="Times New Roman" w:cs="Times New Roman"/>
          <w:b/>
          <w:bCs/>
        </w:rPr>
        <w:t>:</w:t>
      </w:r>
    </w:p>
    <w:p w14:paraId="09F3FAD7" w14:textId="77777777" w:rsidR="00417DBB" w:rsidRPr="00417DBB" w:rsidRDefault="00417DBB" w:rsidP="007E3F36">
      <w:pPr>
        <w:pStyle w:val="NoSpacing"/>
        <w:ind w:left="720"/>
        <w:rPr>
          <w:rFonts w:ascii="Times New Roman" w:hAnsi="Times New Roman" w:cs="Times New Roman"/>
        </w:rPr>
      </w:pPr>
    </w:p>
    <w:p w14:paraId="6FEAC419" w14:textId="42CDD7F8" w:rsidR="00417DBB" w:rsidRPr="00417DBB" w:rsidRDefault="007F00EA" w:rsidP="007E3F36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Periplus of the </w:t>
      </w:r>
      <w:proofErr w:type="spellStart"/>
      <w:r>
        <w:rPr>
          <w:rFonts w:ascii="Times New Roman" w:hAnsi="Times New Roman" w:cs="Times New Roman"/>
          <w:i/>
        </w:rPr>
        <w:t>Erythrean</w:t>
      </w:r>
      <w:proofErr w:type="spellEnd"/>
      <w:r>
        <w:rPr>
          <w:rFonts w:ascii="Times New Roman" w:hAnsi="Times New Roman" w:cs="Times New Roman"/>
          <w:i/>
        </w:rPr>
        <w:t xml:space="preserve"> Sea</w:t>
      </w:r>
      <w:r w:rsidR="00417DBB" w:rsidRPr="00417DBB">
        <w:rPr>
          <w:rFonts w:ascii="Times New Roman" w:hAnsi="Times New Roman" w:cs="Times New Roman"/>
        </w:rPr>
        <w:t>:</w:t>
      </w:r>
    </w:p>
    <w:p w14:paraId="69CABB9E" w14:textId="0775428F" w:rsidR="00DC64AE" w:rsidRPr="00DC64AE" w:rsidRDefault="00DC64AE" w:rsidP="00DC64AE">
      <w:pPr>
        <w:pStyle w:val="NoSpacing"/>
        <w:ind w:left="1080"/>
        <w:rPr>
          <w:rFonts w:ascii="Times New Roman" w:hAnsi="Times New Roman" w:cs="Times New Roman"/>
          <w:iCs/>
        </w:rPr>
      </w:pPr>
      <w:r w:rsidRPr="0089293E">
        <w:rPr>
          <w:rFonts w:ascii="Times New Roman" w:hAnsi="Times New Roman" w:cs="Times New Roman"/>
          <w:b/>
          <w:bCs/>
          <w:iCs/>
          <w:u w:val="single"/>
        </w:rPr>
        <w:t>ANS:</w:t>
      </w:r>
      <w:r w:rsidR="0089293E">
        <w:rPr>
          <w:rFonts w:ascii="Times New Roman" w:hAnsi="Times New Roman" w:cs="Times New Roman"/>
          <w:iCs/>
        </w:rPr>
        <w:t xml:space="preserve"> Periplus of the </w:t>
      </w:r>
      <w:proofErr w:type="spellStart"/>
      <w:r w:rsidR="0089293E">
        <w:rPr>
          <w:rFonts w:ascii="Times New Roman" w:hAnsi="Times New Roman" w:cs="Times New Roman"/>
          <w:iCs/>
        </w:rPr>
        <w:t>Ery</w:t>
      </w:r>
      <w:r w:rsidR="00825725">
        <w:rPr>
          <w:rFonts w:ascii="Times New Roman" w:hAnsi="Times New Roman" w:cs="Times New Roman"/>
          <w:iCs/>
        </w:rPr>
        <w:t>threan</w:t>
      </w:r>
      <w:proofErr w:type="spellEnd"/>
      <w:r w:rsidR="00825725">
        <w:rPr>
          <w:rFonts w:ascii="Times New Roman" w:hAnsi="Times New Roman" w:cs="Times New Roman"/>
          <w:iCs/>
        </w:rPr>
        <w:t xml:space="preserve"> Sea</w:t>
      </w:r>
      <w:r>
        <w:rPr>
          <w:rFonts w:ascii="Times New Roman" w:hAnsi="Times New Roman" w:cs="Times New Roman"/>
          <w:iCs/>
        </w:rPr>
        <w:t xml:space="preserve"> </w:t>
      </w:r>
      <w:r w:rsidRPr="00DC64AE">
        <w:rPr>
          <w:rFonts w:ascii="Times New Roman" w:hAnsi="Times New Roman" w:cs="Times New Roman"/>
          <w:iCs/>
        </w:rPr>
        <w:t>is a logbook recording sailing itineraries and commercial, political, and ethnological details about the ports visited</w:t>
      </w:r>
      <w:r w:rsidR="00825725">
        <w:rPr>
          <w:rFonts w:ascii="Times New Roman" w:hAnsi="Times New Roman" w:cs="Times New Roman"/>
          <w:iCs/>
        </w:rPr>
        <w:t>.</w:t>
      </w:r>
    </w:p>
    <w:p w14:paraId="46A07906" w14:textId="77777777" w:rsidR="00417DBB" w:rsidRPr="00417DBB" w:rsidRDefault="00417DBB" w:rsidP="003F0E97">
      <w:pPr>
        <w:pStyle w:val="NoSpacing"/>
        <w:rPr>
          <w:rFonts w:ascii="Times New Roman" w:hAnsi="Times New Roman" w:cs="Times New Roman"/>
        </w:rPr>
      </w:pPr>
    </w:p>
    <w:p w14:paraId="154FA357" w14:textId="2CE03267" w:rsidR="00417DBB" w:rsidRDefault="007F00EA" w:rsidP="007E3F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ustronesian speaking people</w:t>
      </w:r>
      <w:r w:rsidR="00417DBB" w:rsidRPr="00417DBB">
        <w:rPr>
          <w:rFonts w:ascii="Times New Roman" w:hAnsi="Times New Roman" w:cs="Times New Roman"/>
          <w:sz w:val="22"/>
          <w:szCs w:val="22"/>
        </w:rPr>
        <w:t>:</w:t>
      </w:r>
    </w:p>
    <w:p w14:paraId="6E48852D" w14:textId="1FF12EBF" w:rsidR="001978FA" w:rsidRPr="001978FA" w:rsidRDefault="001978FA" w:rsidP="001978FA">
      <w:pPr>
        <w:pStyle w:val="ListParagraph"/>
        <w:ind w:left="108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t>ANS:</w:t>
      </w:r>
      <w:r>
        <w:rPr>
          <w:rFonts w:ascii="Times New Roman" w:hAnsi="Times New Roman" w:cs="Times New Roman"/>
          <w:sz w:val="22"/>
          <w:szCs w:val="22"/>
        </w:rPr>
        <w:t xml:space="preserve"> Austronesian speaking people</w:t>
      </w:r>
      <w:r w:rsidRPr="001978FA">
        <w:rPr>
          <w:rFonts w:ascii="Times New Roman" w:hAnsi="Times New Roman" w:cs="Times New Roman"/>
          <w:sz w:val="22"/>
          <w:szCs w:val="22"/>
        </w:rPr>
        <w:t xml:space="preserve"> are a large group of peoples in Taiwan, Maritime Southeast Asia, Micronesia, coastal New Guinea, Island Melanesia, Polynesia, and Madagascar that speak Austronesian languages</w:t>
      </w:r>
    </w:p>
    <w:p w14:paraId="13A14078" w14:textId="77777777" w:rsidR="003F0E97" w:rsidRPr="003F0E97" w:rsidRDefault="003F0E97" w:rsidP="003F0E97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758398B9" w14:textId="6DE31869" w:rsidR="00837D95" w:rsidRDefault="00F71F74" w:rsidP="007E3F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F71F74">
        <w:rPr>
          <w:rFonts w:ascii="Times New Roman" w:hAnsi="Times New Roman" w:cs="Times New Roman"/>
          <w:sz w:val="22"/>
          <w:szCs w:val="22"/>
        </w:rPr>
        <w:t>Kunlun</w:t>
      </w:r>
      <w:r w:rsidR="003F0E97">
        <w:rPr>
          <w:rFonts w:ascii="Times New Roman" w:hAnsi="Times New Roman" w:cs="Times New Roman"/>
          <w:sz w:val="22"/>
          <w:szCs w:val="22"/>
        </w:rPr>
        <w:t>:</w:t>
      </w:r>
    </w:p>
    <w:p w14:paraId="31B5FDEB" w14:textId="34F3F703" w:rsidR="004C371A" w:rsidRPr="008C4812" w:rsidRDefault="008C4812" w:rsidP="004C371A">
      <w:pPr>
        <w:pStyle w:val="ListParagraph"/>
        <w:ind w:left="108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  <w:u w:val="single"/>
        </w:rPr>
        <w:t>ANS: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8C4812">
        <w:rPr>
          <w:rFonts w:ascii="Times New Roman" w:hAnsi="Times New Roman" w:cs="Times New Roman"/>
          <w:sz w:val="22"/>
          <w:szCs w:val="22"/>
        </w:rPr>
        <w:t>The Kunlun or Kunlun Shan is a mountain or mountain range in Chinese mythology, an important symbol representing the axis mundi and divinity.</w:t>
      </w:r>
    </w:p>
    <w:p w14:paraId="10614D1E" w14:textId="77777777" w:rsidR="00B11F25" w:rsidRPr="001867E5" w:rsidRDefault="00B11F25" w:rsidP="001867E5">
      <w:pPr>
        <w:rPr>
          <w:rFonts w:ascii="Times New Roman" w:hAnsi="Times New Roman" w:cs="Times New Roman"/>
          <w:sz w:val="22"/>
          <w:szCs w:val="22"/>
        </w:rPr>
      </w:pPr>
    </w:p>
    <w:p w14:paraId="3C2C73BF" w14:textId="28D9048F" w:rsidR="00B11F25" w:rsidRDefault="00B11F25" w:rsidP="00B11F25">
      <w:pPr>
        <w:rPr>
          <w:rFonts w:ascii="Times New Roman" w:hAnsi="Times New Roman" w:cs="Times New Roman"/>
          <w:sz w:val="22"/>
          <w:szCs w:val="22"/>
        </w:rPr>
      </w:pPr>
    </w:p>
    <w:p w14:paraId="28909EB8" w14:textId="4F25B83C" w:rsidR="00B11F25" w:rsidRDefault="00B11F25" w:rsidP="00B11F25">
      <w:pPr>
        <w:rPr>
          <w:rFonts w:ascii="Times New Roman" w:hAnsi="Times New Roman" w:cs="Times New Roman"/>
          <w:sz w:val="22"/>
          <w:szCs w:val="22"/>
        </w:rPr>
      </w:pPr>
    </w:p>
    <w:p w14:paraId="7519A2E5" w14:textId="738B27DF" w:rsidR="00B11F25" w:rsidRDefault="00B11F25" w:rsidP="00B11F25">
      <w:pPr>
        <w:rPr>
          <w:rFonts w:ascii="Times New Roman" w:hAnsi="Times New Roman" w:cs="Times New Roman"/>
          <w:sz w:val="22"/>
          <w:szCs w:val="22"/>
        </w:rPr>
      </w:pPr>
    </w:p>
    <w:p w14:paraId="56BDD6B9" w14:textId="77777777" w:rsidR="0041626C" w:rsidRDefault="0041626C" w:rsidP="0041626C">
      <w:pPr>
        <w:rPr>
          <w:rFonts w:ascii="Times New Roman" w:hAnsi="Times New Roman" w:cs="Times New Roman"/>
          <w:sz w:val="22"/>
          <w:szCs w:val="22"/>
        </w:rPr>
      </w:pPr>
    </w:p>
    <w:p w14:paraId="4BE36666" w14:textId="77777777" w:rsidR="0041626C" w:rsidRDefault="0041626C" w:rsidP="0041626C">
      <w:pPr>
        <w:rPr>
          <w:rFonts w:ascii="Times New Roman" w:hAnsi="Times New Roman" w:cs="Times New Roman"/>
          <w:sz w:val="22"/>
          <w:szCs w:val="22"/>
        </w:rPr>
      </w:pPr>
    </w:p>
    <w:p w14:paraId="6DDC462C" w14:textId="77777777" w:rsidR="0041626C" w:rsidRDefault="0041626C" w:rsidP="0041626C">
      <w:pPr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rFonts w:ascii="Times New Roman" w:hAnsi="Times New Roman" w:cs="Times New Roman"/>
          <w:b/>
          <w:bCs/>
          <w:sz w:val="22"/>
          <w:szCs w:val="22"/>
        </w:rPr>
        <w:t>Part 2</w:t>
      </w:r>
    </w:p>
    <w:p w14:paraId="367CEE23" w14:textId="77777777" w:rsidR="0041626C" w:rsidRDefault="0041626C" w:rsidP="0041626C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71C87AC5" w14:textId="77777777" w:rsidR="0041626C" w:rsidRDefault="0041626C" w:rsidP="0041626C">
      <w:pPr>
        <w:pStyle w:val="NoSpacing"/>
        <w:numPr>
          <w:ilvl w:val="0"/>
          <w:numId w:val="20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lease answer any one of the following questions in your own words.</w:t>
      </w:r>
      <w:r>
        <w:rPr>
          <w:rFonts w:ascii="Times New Roman" w:hAnsi="Times New Roman" w:cs="Times New Roman"/>
        </w:rPr>
        <w:t xml:space="preserve"> (Word Limit 150 to 200 words)</w:t>
      </w:r>
    </w:p>
    <w:p w14:paraId="331AD167" w14:textId="77777777" w:rsidR="0041626C" w:rsidRDefault="0041626C" w:rsidP="0041626C">
      <w:pPr>
        <w:pStyle w:val="NoSpacing"/>
        <w:rPr>
          <w:rFonts w:ascii="Times New Roman" w:hAnsi="Times New Roman" w:cs="Times New Roman"/>
          <w:b/>
          <w:bCs/>
        </w:rPr>
      </w:pPr>
    </w:p>
    <w:p w14:paraId="26E01D62" w14:textId="77777777" w:rsidR="0041626C" w:rsidRDefault="0041626C" w:rsidP="0041626C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How far, would you say, </w:t>
      </w:r>
      <w:proofErr w:type="spellStart"/>
      <w:r>
        <w:rPr>
          <w:rFonts w:ascii="Times New Roman" w:hAnsi="Times New Roman" w:cs="Times New Roman"/>
          <w:bCs/>
        </w:rPr>
        <w:t>Sima</w:t>
      </w:r>
      <w:proofErr w:type="spellEnd"/>
      <w:r>
        <w:rPr>
          <w:rFonts w:ascii="Times New Roman" w:hAnsi="Times New Roman" w:cs="Times New Roman"/>
          <w:bCs/>
        </w:rPr>
        <w:t xml:space="preserve"> Qian, helped to increase the global geographical knowledge of the Han Empire of China? </w:t>
      </w:r>
    </w:p>
    <w:p w14:paraId="7ED3FE95" w14:textId="77777777" w:rsidR="0041626C" w:rsidRDefault="0041626C" w:rsidP="0041626C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How did Silk become an international currency as well as a luxury product in Han China?</w:t>
      </w:r>
    </w:p>
    <w:p w14:paraId="25DA8CFF" w14:textId="77777777" w:rsidR="0041626C" w:rsidRDefault="0041626C" w:rsidP="0041626C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Discuss the commercial significance of Funan in the Indian Ocean trade? </w:t>
      </w:r>
    </w:p>
    <w:p w14:paraId="4C5FD7A5" w14:textId="77777777" w:rsidR="0041626C" w:rsidRDefault="0041626C" w:rsidP="0041626C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sz w:val="24"/>
          <w:szCs w:val="24"/>
        </w:rPr>
        <w:t xml:space="preserve">What is “oceanic nomadism”? How does the author of the book </w:t>
      </w:r>
      <w:r>
        <w:rPr>
          <w:rFonts w:ascii="Times New Roman" w:hAnsi="Times New Roman" w:cs="Times New Roman"/>
          <w:i/>
          <w:iCs/>
          <w:sz w:val="24"/>
          <w:szCs w:val="24"/>
        </w:rPr>
        <w:t>The Indian Ocean in World History</w:t>
      </w:r>
      <w:r>
        <w:rPr>
          <w:rFonts w:ascii="Times New Roman" w:hAnsi="Times New Roman" w:cs="Times New Roman"/>
          <w:sz w:val="24"/>
          <w:szCs w:val="24"/>
        </w:rPr>
        <w:t xml:space="preserve"> define “oceanic nomad” communities?</w:t>
      </w:r>
    </w:p>
    <w:p w14:paraId="13E0B9F3" w14:textId="77777777" w:rsidR="0041626C" w:rsidRDefault="0041626C" w:rsidP="0041626C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ccording to your analysis, how important were small-scale traders in the expansion of the commercial processes of the Indian Ocean? Explain? </w:t>
      </w:r>
    </w:p>
    <w:p w14:paraId="2F4A4D0F" w14:textId="77777777" w:rsidR="0041626C" w:rsidRDefault="0041626C" w:rsidP="0041626C">
      <w:pPr>
        <w:pStyle w:val="NoSpacing"/>
        <w:ind w:left="1080"/>
        <w:rPr>
          <w:rFonts w:ascii="Times New Roman" w:hAnsi="Times New Roman" w:cs="Times New Roman"/>
          <w:bCs/>
        </w:rPr>
      </w:pPr>
    </w:p>
    <w:p w14:paraId="507B119D" w14:textId="77777777" w:rsidR="0041626C" w:rsidRDefault="0041626C" w:rsidP="0041626C">
      <w:pPr>
        <w:pStyle w:val="ListParagraph"/>
        <w:rPr>
          <w:rFonts w:ascii="Times New Roman" w:hAnsi="Times New Roman" w:cs="Times New Roman"/>
          <w:bCs/>
        </w:rPr>
      </w:pPr>
    </w:p>
    <w:p w14:paraId="1C5F93B9" w14:textId="77777777" w:rsidR="0041626C" w:rsidRDefault="0041626C" w:rsidP="0041626C">
      <w:pPr>
        <w:pStyle w:val="NoSpacing"/>
        <w:rPr>
          <w:rFonts w:ascii="Times New Roman" w:hAnsi="Times New Roman" w:cs="Times New Roman"/>
          <w:bCs/>
        </w:rPr>
      </w:pPr>
    </w:p>
    <w:p w14:paraId="19B2D1F6" w14:textId="77777777" w:rsidR="0041626C" w:rsidRDefault="0041626C" w:rsidP="0041626C">
      <w:pPr>
        <w:pStyle w:val="NoSpacing"/>
        <w:rPr>
          <w:rFonts w:ascii="Times New Roman" w:hAnsi="Times New Roman" w:cs="Times New Roman"/>
          <w:bCs/>
        </w:rPr>
      </w:pPr>
    </w:p>
    <w:p w14:paraId="7C2D9538" w14:textId="77777777" w:rsidR="0041626C" w:rsidRDefault="0041626C" w:rsidP="0041626C">
      <w:pPr>
        <w:pStyle w:val="NoSpacing"/>
        <w:rPr>
          <w:rFonts w:ascii="Times New Roman" w:hAnsi="Times New Roman" w:cs="Times New Roman"/>
          <w:bCs/>
        </w:rPr>
      </w:pPr>
    </w:p>
    <w:p w14:paraId="7BC270CA" w14:textId="77777777" w:rsidR="0041626C" w:rsidRDefault="0041626C" w:rsidP="0041626C">
      <w:pPr>
        <w:pStyle w:val="NoSpacing"/>
        <w:rPr>
          <w:rFonts w:ascii="Times New Roman" w:hAnsi="Times New Roman" w:cs="Times New Roman"/>
          <w:bCs/>
        </w:rPr>
      </w:pPr>
    </w:p>
    <w:p w14:paraId="6D6DE180" w14:textId="77777777" w:rsidR="0041626C" w:rsidRDefault="0041626C" w:rsidP="0041626C">
      <w:pPr>
        <w:pStyle w:val="NoSpacing"/>
        <w:rPr>
          <w:rFonts w:ascii="Times New Roman" w:hAnsi="Times New Roman" w:cs="Times New Roman"/>
          <w:bCs/>
        </w:rPr>
      </w:pPr>
    </w:p>
    <w:p w14:paraId="2B70EFE6" w14:textId="77777777" w:rsidR="0041626C" w:rsidRDefault="0041626C" w:rsidP="0041626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      How did Silk become an international currency as well as a luxury product in Han China?</w:t>
      </w:r>
    </w:p>
    <w:p w14:paraId="26B022E6" w14:textId="77777777" w:rsidR="0041626C" w:rsidRDefault="0041626C" w:rsidP="0041626C">
      <w:pPr>
        <w:pStyle w:val="NoSpacing"/>
        <w:rPr>
          <w:rFonts w:ascii="Times New Roman" w:hAnsi="Times New Roman" w:cs="Times New Roman"/>
          <w:bCs/>
        </w:rPr>
      </w:pPr>
    </w:p>
    <w:p w14:paraId="4E378AF3" w14:textId="77777777" w:rsidR="0041626C" w:rsidRDefault="0041626C" w:rsidP="0041626C">
      <w:pPr>
        <w:pStyle w:val="NoSpacing"/>
        <w:rPr>
          <w:rFonts w:ascii="Times New Roman" w:hAnsi="Times New Roman" w:cs="Times New Roman"/>
        </w:rPr>
      </w:pPr>
    </w:p>
    <w:p w14:paraId="43DA6B5D" w14:textId="77777777" w:rsidR="0041626C" w:rsidRDefault="0041626C" w:rsidP="0041626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u w:val="single"/>
        </w:rPr>
        <w:t>ANS:</w:t>
      </w:r>
      <w:r>
        <w:rPr>
          <w:rFonts w:ascii="Times New Roman" w:hAnsi="Times New Roman" w:cs="Times New Roman"/>
        </w:rPr>
        <w:t xml:space="preserve">  Silk Road (also known as Silk Route) is a path that connected China to the western world and carried goods and ideas between two great civilizations of Rome and China. It was a trade network connecting Eurasia with North Africa through land and sea routes. It was named after the Chinese silk which is a highly valued product that merchants transported through these trade networks. Silk was then a very hotly desired commodity because of its soft texture and appealing shimmer. The whole process of raising silkworms and creating fabric from their cocoons remained a secret of China throughout the 6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century C.E. After the </w:t>
      </w:r>
      <w:r>
        <w:rPr>
          <w:rFonts w:ascii="Times New Roman" w:hAnsi="Times New Roman" w:cs="Times New Roman"/>
          <w:b/>
          <w:bCs/>
        </w:rPr>
        <w:t xml:space="preserve">Pax </w:t>
      </w:r>
      <w:proofErr w:type="spellStart"/>
      <w:r>
        <w:rPr>
          <w:rFonts w:ascii="Times New Roman" w:hAnsi="Times New Roman" w:cs="Times New Roman"/>
          <w:b/>
          <w:bCs/>
        </w:rPr>
        <w:t>Sinica</w:t>
      </w:r>
      <w:proofErr w:type="spellEnd"/>
      <w:r>
        <w:rPr>
          <w:rFonts w:ascii="Times New Roman" w:hAnsi="Times New Roman" w:cs="Times New Roman"/>
        </w:rPr>
        <w:t>, the standard of living in China rose, the demand for silk grew even more and silk became a luxury product worldwide. Since it had a very high demand, people used it as a form of exchange for various trade. Thus, silk became an international currency and considered as a luxury product worldwide, especially in Han China region.</w:t>
      </w:r>
    </w:p>
    <w:p w14:paraId="56A85F50" w14:textId="145D588E" w:rsidR="00B11F25" w:rsidRDefault="00B11F25" w:rsidP="00B11F25">
      <w:pPr>
        <w:rPr>
          <w:rFonts w:ascii="Times New Roman" w:hAnsi="Times New Roman" w:cs="Times New Roman"/>
          <w:sz w:val="22"/>
          <w:szCs w:val="22"/>
        </w:rPr>
      </w:pPr>
    </w:p>
    <w:sectPr w:rsidR="00B11F25" w:rsidSect="00992F9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5B97"/>
    <w:multiLevelType w:val="hybridMultilevel"/>
    <w:tmpl w:val="EBC2E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76253"/>
    <w:multiLevelType w:val="hybridMultilevel"/>
    <w:tmpl w:val="86E443E6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FF5B6B"/>
    <w:multiLevelType w:val="hybridMultilevel"/>
    <w:tmpl w:val="DAF0B620"/>
    <w:lvl w:ilvl="0" w:tplc="71F89126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B1B1AB0"/>
    <w:multiLevelType w:val="hybridMultilevel"/>
    <w:tmpl w:val="7D988D9C"/>
    <w:lvl w:ilvl="0" w:tplc="5BF42764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9A6310"/>
    <w:multiLevelType w:val="hybridMultilevel"/>
    <w:tmpl w:val="18A85504"/>
    <w:lvl w:ilvl="0" w:tplc="583EDE4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DE543D"/>
    <w:multiLevelType w:val="hybridMultilevel"/>
    <w:tmpl w:val="CE60F90C"/>
    <w:lvl w:ilvl="0" w:tplc="408818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197C7E"/>
    <w:multiLevelType w:val="hybridMultilevel"/>
    <w:tmpl w:val="0E3C7A74"/>
    <w:lvl w:ilvl="0" w:tplc="286E82C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9D96ABF"/>
    <w:multiLevelType w:val="hybridMultilevel"/>
    <w:tmpl w:val="66FE7BC4"/>
    <w:lvl w:ilvl="0" w:tplc="709A539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AA768D7"/>
    <w:multiLevelType w:val="hybridMultilevel"/>
    <w:tmpl w:val="8EEA26C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B8D62AB"/>
    <w:multiLevelType w:val="hybridMultilevel"/>
    <w:tmpl w:val="103E7918"/>
    <w:lvl w:ilvl="0" w:tplc="B510C3E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05665B4"/>
    <w:multiLevelType w:val="hybridMultilevel"/>
    <w:tmpl w:val="BF00093C"/>
    <w:lvl w:ilvl="0" w:tplc="544C440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3332DDA"/>
    <w:multiLevelType w:val="hybridMultilevel"/>
    <w:tmpl w:val="8822F5DA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BF1527"/>
    <w:multiLevelType w:val="hybridMultilevel"/>
    <w:tmpl w:val="DF8219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F61EB6"/>
    <w:multiLevelType w:val="hybridMultilevel"/>
    <w:tmpl w:val="B3E60300"/>
    <w:lvl w:ilvl="0" w:tplc="7AD4A7D2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FAC33C1"/>
    <w:multiLevelType w:val="hybridMultilevel"/>
    <w:tmpl w:val="995009BA"/>
    <w:lvl w:ilvl="0" w:tplc="4A94755A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5637E4B"/>
    <w:multiLevelType w:val="hybridMultilevel"/>
    <w:tmpl w:val="0D5E1610"/>
    <w:lvl w:ilvl="0" w:tplc="BB6253B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A6D1E6B"/>
    <w:multiLevelType w:val="hybridMultilevel"/>
    <w:tmpl w:val="AD00495A"/>
    <w:lvl w:ilvl="0" w:tplc="CBF02A14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C473901"/>
    <w:multiLevelType w:val="hybridMultilevel"/>
    <w:tmpl w:val="1A16014A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EA751F"/>
    <w:multiLevelType w:val="hybridMultilevel"/>
    <w:tmpl w:val="603C47BE"/>
    <w:lvl w:ilvl="0" w:tplc="790AFC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98100093">
    <w:abstractNumId w:val="17"/>
  </w:num>
  <w:num w:numId="2" w16cid:durableId="1326515397">
    <w:abstractNumId w:val="18"/>
  </w:num>
  <w:num w:numId="3" w16cid:durableId="681593748">
    <w:abstractNumId w:val="6"/>
  </w:num>
  <w:num w:numId="4" w16cid:durableId="1858500210">
    <w:abstractNumId w:val="1"/>
  </w:num>
  <w:num w:numId="5" w16cid:durableId="56367261">
    <w:abstractNumId w:val="8"/>
  </w:num>
  <w:num w:numId="6" w16cid:durableId="1490369176">
    <w:abstractNumId w:val="9"/>
  </w:num>
  <w:num w:numId="7" w16cid:durableId="1405488811">
    <w:abstractNumId w:val="10"/>
  </w:num>
  <w:num w:numId="8" w16cid:durableId="217671687">
    <w:abstractNumId w:val="14"/>
  </w:num>
  <w:num w:numId="9" w16cid:durableId="220026275">
    <w:abstractNumId w:val="11"/>
  </w:num>
  <w:num w:numId="10" w16cid:durableId="720329133">
    <w:abstractNumId w:val="5"/>
  </w:num>
  <w:num w:numId="11" w16cid:durableId="1741519980">
    <w:abstractNumId w:val="16"/>
  </w:num>
  <w:num w:numId="12" w16cid:durableId="1038437203">
    <w:abstractNumId w:val="13"/>
  </w:num>
  <w:num w:numId="13" w16cid:durableId="341399515">
    <w:abstractNumId w:val="2"/>
  </w:num>
  <w:num w:numId="14" w16cid:durableId="1168404280">
    <w:abstractNumId w:val="15"/>
  </w:num>
  <w:num w:numId="15" w16cid:durableId="1607617286">
    <w:abstractNumId w:val="4"/>
  </w:num>
  <w:num w:numId="16" w16cid:durableId="510414911">
    <w:abstractNumId w:val="7"/>
  </w:num>
  <w:num w:numId="17" w16cid:durableId="824509743">
    <w:abstractNumId w:val="0"/>
  </w:num>
  <w:num w:numId="18" w16cid:durableId="840508970">
    <w:abstractNumId w:val="12"/>
  </w:num>
  <w:num w:numId="19" w16cid:durableId="19204013">
    <w:abstractNumId w:val="3"/>
  </w:num>
  <w:num w:numId="20" w16cid:durableId="7355586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098018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zM2MTKwMDEwNTRV0lEKTi0uzszPAykwqgUANddr1CwAAAA="/>
  </w:docVars>
  <w:rsids>
    <w:rsidRoot w:val="00417DBB"/>
    <w:rsid w:val="00023467"/>
    <w:rsid w:val="000A7E39"/>
    <w:rsid w:val="000D0606"/>
    <w:rsid w:val="0012271F"/>
    <w:rsid w:val="001255BC"/>
    <w:rsid w:val="00180D13"/>
    <w:rsid w:val="001867E5"/>
    <w:rsid w:val="001978FA"/>
    <w:rsid w:val="001B213B"/>
    <w:rsid w:val="001C4510"/>
    <w:rsid w:val="001C4DE9"/>
    <w:rsid w:val="00251E61"/>
    <w:rsid w:val="00274294"/>
    <w:rsid w:val="00293822"/>
    <w:rsid w:val="00306C1A"/>
    <w:rsid w:val="00355B9A"/>
    <w:rsid w:val="00363CAC"/>
    <w:rsid w:val="003708E5"/>
    <w:rsid w:val="00397B04"/>
    <w:rsid w:val="003A5277"/>
    <w:rsid w:val="003C6C72"/>
    <w:rsid w:val="003F0A3B"/>
    <w:rsid w:val="003F0E97"/>
    <w:rsid w:val="003F183C"/>
    <w:rsid w:val="003F38E5"/>
    <w:rsid w:val="004123FA"/>
    <w:rsid w:val="004128DA"/>
    <w:rsid w:val="0041626C"/>
    <w:rsid w:val="00417DBB"/>
    <w:rsid w:val="00420EB7"/>
    <w:rsid w:val="00431E06"/>
    <w:rsid w:val="00435A45"/>
    <w:rsid w:val="00457D2A"/>
    <w:rsid w:val="00467F92"/>
    <w:rsid w:val="00487D7C"/>
    <w:rsid w:val="004B42BE"/>
    <w:rsid w:val="004C3658"/>
    <w:rsid w:val="004C371A"/>
    <w:rsid w:val="004D1E4C"/>
    <w:rsid w:val="00504B5F"/>
    <w:rsid w:val="005270F0"/>
    <w:rsid w:val="00546F3A"/>
    <w:rsid w:val="00551078"/>
    <w:rsid w:val="005769F5"/>
    <w:rsid w:val="005D08E0"/>
    <w:rsid w:val="005E3DEE"/>
    <w:rsid w:val="005E6629"/>
    <w:rsid w:val="005F2EC5"/>
    <w:rsid w:val="006A3828"/>
    <w:rsid w:val="006C006E"/>
    <w:rsid w:val="006C6E13"/>
    <w:rsid w:val="006D7ED9"/>
    <w:rsid w:val="0071054A"/>
    <w:rsid w:val="00713B0E"/>
    <w:rsid w:val="00725C76"/>
    <w:rsid w:val="007362EF"/>
    <w:rsid w:val="007368F3"/>
    <w:rsid w:val="007750CC"/>
    <w:rsid w:val="007963AC"/>
    <w:rsid w:val="007D0D3B"/>
    <w:rsid w:val="007E3F36"/>
    <w:rsid w:val="007F00EA"/>
    <w:rsid w:val="007F2DFF"/>
    <w:rsid w:val="0080539C"/>
    <w:rsid w:val="00806E39"/>
    <w:rsid w:val="00825725"/>
    <w:rsid w:val="00833B30"/>
    <w:rsid w:val="00837790"/>
    <w:rsid w:val="00837D95"/>
    <w:rsid w:val="00846603"/>
    <w:rsid w:val="00846FE2"/>
    <w:rsid w:val="00866B5A"/>
    <w:rsid w:val="0089293E"/>
    <w:rsid w:val="008B416F"/>
    <w:rsid w:val="008C4812"/>
    <w:rsid w:val="008C7D9A"/>
    <w:rsid w:val="00900F19"/>
    <w:rsid w:val="00922912"/>
    <w:rsid w:val="00960988"/>
    <w:rsid w:val="00967CE3"/>
    <w:rsid w:val="00992F90"/>
    <w:rsid w:val="009E53E6"/>
    <w:rsid w:val="009F7CE7"/>
    <w:rsid w:val="00A129C1"/>
    <w:rsid w:val="00A27FF6"/>
    <w:rsid w:val="00A358EE"/>
    <w:rsid w:val="00A758BD"/>
    <w:rsid w:val="00AB2893"/>
    <w:rsid w:val="00AB6359"/>
    <w:rsid w:val="00B10778"/>
    <w:rsid w:val="00B11F25"/>
    <w:rsid w:val="00B53EA8"/>
    <w:rsid w:val="00B93AFB"/>
    <w:rsid w:val="00BA5FE0"/>
    <w:rsid w:val="00BB3104"/>
    <w:rsid w:val="00BB442D"/>
    <w:rsid w:val="00BC5460"/>
    <w:rsid w:val="00BC6208"/>
    <w:rsid w:val="00BF2275"/>
    <w:rsid w:val="00C038A3"/>
    <w:rsid w:val="00C25EBD"/>
    <w:rsid w:val="00C530AC"/>
    <w:rsid w:val="00CD1852"/>
    <w:rsid w:val="00CE279F"/>
    <w:rsid w:val="00CF4FDC"/>
    <w:rsid w:val="00D12A3F"/>
    <w:rsid w:val="00D54601"/>
    <w:rsid w:val="00D63F9D"/>
    <w:rsid w:val="00DA4ECE"/>
    <w:rsid w:val="00DC64AE"/>
    <w:rsid w:val="00DF1DA1"/>
    <w:rsid w:val="00E57152"/>
    <w:rsid w:val="00EA3C55"/>
    <w:rsid w:val="00EB09AA"/>
    <w:rsid w:val="00ED11C2"/>
    <w:rsid w:val="00ED6002"/>
    <w:rsid w:val="00EF3F7D"/>
    <w:rsid w:val="00F00970"/>
    <w:rsid w:val="00F266D8"/>
    <w:rsid w:val="00F36AE2"/>
    <w:rsid w:val="00F71F74"/>
    <w:rsid w:val="00FC3AAA"/>
    <w:rsid w:val="00FE2A65"/>
    <w:rsid w:val="00FE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D6898"/>
  <w15:chartTrackingRefBased/>
  <w15:docId w15:val="{94F5A803-3FC3-8A45-9F7F-A63655156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DBB"/>
    <w:pPr>
      <w:ind w:left="720"/>
      <w:contextualSpacing/>
    </w:pPr>
  </w:style>
  <w:style w:type="paragraph" w:styleId="NoSpacing">
    <w:name w:val="No Spacing"/>
    <w:uiPriority w:val="1"/>
    <w:qFormat/>
    <w:rsid w:val="00417DBB"/>
    <w:rPr>
      <w:sz w:val="22"/>
      <w:szCs w:val="22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26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0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doy Saha</cp:lastModifiedBy>
  <cp:revision>86</cp:revision>
  <dcterms:created xsi:type="dcterms:W3CDTF">2020-10-24T21:52:00Z</dcterms:created>
  <dcterms:modified xsi:type="dcterms:W3CDTF">2022-04-20T17:08:00Z</dcterms:modified>
</cp:coreProperties>
</file>